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ephanie Benfiel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phan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nfiel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S431 Osage Drive Glen Ellyn 6013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jben102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203164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ev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yl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7/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